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043A3" w14:textId="77777777" w:rsidR="002037B9" w:rsidRDefault="002037B9">
      <w:pPr>
        <w:rPr>
          <w:rFonts w:ascii="Lemon/Milk" w:hAnsi="Lemon/Milk"/>
          <w:sz w:val="48"/>
          <w:szCs w:val="48"/>
          <w:lang w:val="en-US"/>
        </w:rPr>
      </w:pPr>
    </w:p>
    <w:p w14:paraId="10EB34C6" w14:textId="7E8014D9" w:rsidR="00D9001B" w:rsidRPr="00D9001B" w:rsidRDefault="00D9001B">
      <w:pPr>
        <w:rPr>
          <w:rFonts w:ascii="Lemon/Milk" w:hAnsi="Lemon/Milk"/>
          <w:sz w:val="48"/>
          <w:szCs w:val="48"/>
          <w:lang w:val="en-US"/>
        </w:rPr>
      </w:pPr>
      <w:r w:rsidRPr="00D9001B">
        <w:rPr>
          <w:rFonts w:ascii="Lemon/Milk" w:hAnsi="Lemon/Milk"/>
          <w:sz w:val="48"/>
          <w:szCs w:val="48"/>
          <w:lang w:val="en-US"/>
        </w:rPr>
        <w:t xml:space="preserve">University </w:t>
      </w:r>
      <w:r w:rsidR="002037B9">
        <w:rPr>
          <w:rFonts w:ascii="Lemon/Milk" w:hAnsi="Lemon/Milk"/>
          <w:sz w:val="48"/>
          <w:szCs w:val="48"/>
          <w:lang w:val="en-US"/>
        </w:rPr>
        <w:t xml:space="preserve">selection </w:t>
      </w:r>
      <w:r w:rsidRPr="00D9001B">
        <w:rPr>
          <w:rFonts w:ascii="Lemon/Milk" w:hAnsi="Lemon/Milk"/>
          <w:sz w:val="48"/>
          <w:szCs w:val="48"/>
          <w:lang w:val="en-US"/>
        </w:rPr>
        <w:t>Decision Aid</w:t>
      </w:r>
    </w:p>
    <w:p w14:paraId="0369D4C5" w14:textId="53236BCB" w:rsidR="0038008E" w:rsidRDefault="00306A71">
      <w:pPr>
        <w:rPr>
          <w:lang w:val="en-US"/>
        </w:rPr>
      </w:pPr>
      <w:r>
        <w:rPr>
          <w:lang w:val="en-US"/>
        </w:rPr>
        <w:t xml:space="preserve">This table is designed to help you </w:t>
      </w:r>
      <w:proofErr w:type="spellStart"/>
      <w:r w:rsidR="00D9001B">
        <w:rPr>
          <w:lang w:val="en-US"/>
        </w:rPr>
        <w:t>organise</w:t>
      </w:r>
      <w:proofErr w:type="spellEnd"/>
      <w:r w:rsidR="00D9001B">
        <w:rPr>
          <w:lang w:val="en-US"/>
        </w:rPr>
        <w:t xml:space="preserve"> the information you have found. Feel free to add more columns for your universities and edit/add/remove criteria.</w:t>
      </w:r>
    </w:p>
    <w:tbl>
      <w:tblPr>
        <w:tblStyle w:val="GridTable1Light-Accent4"/>
        <w:tblW w:w="0" w:type="auto"/>
        <w:tblLook w:val="04A0" w:firstRow="1" w:lastRow="0" w:firstColumn="1" w:lastColumn="0" w:noHBand="0" w:noVBand="1"/>
      </w:tblPr>
      <w:tblGrid>
        <w:gridCol w:w="2689"/>
        <w:gridCol w:w="3260"/>
        <w:gridCol w:w="3763"/>
        <w:gridCol w:w="3238"/>
      </w:tblGrid>
      <w:tr w:rsidR="009B13E7" w14:paraId="043D40AA" w14:textId="77777777" w:rsidTr="00C67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C87A7BF" w14:textId="66404D7E" w:rsidR="009B13E7" w:rsidRPr="00D9001B" w:rsidRDefault="009B13E7">
            <w:pPr>
              <w:rPr>
                <w:sz w:val="28"/>
                <w:szCs w:val="28"/>
                <w:lang w:val="en-US"/>
              </w:rPr>
            </w:pPr>
            <w:r w:rsidRPr="00D9001B">
              <w:rPr>
                <w:sz w:val="28"/>
                <w:szCs w:val="28"/>
                <w:lang w:val="en-US"/>
              </w:rPr>
              <w:t>Criteria</w:t>
            </w:r>
          </w:p>
        </w:tc>
        <w:tc>
          <w:tcPr>
            <w:tcW w:w="3260" w:type="dxa"/>
          </w:tcPr>
          <w:p w14:paraId="4B3B0C8C" w14:textId="299B8EBD" w:rsidR="009B13E7" w:rsidRPr="00D9001B" w:rsidRDefault="009B13E7" w:rsidP="004901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US"/>
              </w:rPr>
            </w:pPr>
            <w:r w:rsidRPr="00D9001B">
              <w:rPr>
                <w:sz w:val="28"/>
                <w:szCs w:val="28"/>
                <w:lang w:val="en-US"/>
              </w:rPr>
              <w:t>University 1</w:t>
            </w:r>
          </w:p>
        </w:tc>
        <w:tc>
          <w:tcPr>
            <w:tcW w:w="3763" w:type="dxa"/>
          </w:tcPr>
          <w:p w14:paraId="335D3F9C" w14:textId="7482D10B" w:rsidR="009B13E7" w:rsidRPr="00D9001B" w:rsidRDefault="009B13E7" w:rsidP="004901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US"/>
              </w:rPr>
            </w:pPr>
            <w:r w:rsidRPr="00D9001B">
              <w:rPr>
                <w:sz w:val="28"/>
                <w:szCs w:val="28"/>
                <w:lang w:val="en-US"/>
              </w:rPr>
              <w:t>University 3</w:t>
            </w:r>
          </w:p>
        </w:tc>
        <w:tc>
          <w:tcPr>
            <w:tcW w:w="3238" w:type="dxa"/>
          </w:tcPr>
          <w:p w14:paraId="1B5E1AF7" w14:textId="2403C773" w:rsidR="009B13E7" w:rsidRPr="00D9001B" w:rsidRDefault="009B13E7" w:rsidP="004901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US"/>
              </w:rPr>
            </w:pPr>
            <w:r w:rsidRPr="00D9001B">
              <w:rPr>
                <w:sz w:val="28"/>
                <w:szCs w:val="28"/>
                <w:lang w:val="en-US"/>
              </w:rPr>
              <w:t>University 3</w:t>
            </w:r>
          </w:p>
        </w:tc>
      </w:tr>
      <w:tr w:rsidR="002B3D67" w14:paraId="304EB4A9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CE65F72" w14:textId="2E268FC5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Reputation/ranking</w:t>
            </w:r>
          </w:p>
        </w:tc>
        <w:tc>
          <w:tcPr>
            <w:tcW w:w="3260" w:type="dxa"/>
          </w:tcPr>
          <w:p w14:paraId="6CE88043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2E8D811A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059E988B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6B2DF385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67578A8" w14:textId="18663C28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School’s research interests</w:t>
            </w:r>
          </w:p>
        </w:tc>
        <w:tc>
          <w:tcPr>
            <w:tcW w:w="3260" w:type="dxa"/>
          </w:tcPr>
          <w:p w14:paraId="73A2A6E3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41E934D9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2A9D2F57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4718F365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CE42A21" w14:textId="07AE44F6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Doctoral training available</w:t>
            </w:r>
          </w:p>
        </w:tc>
        <w:tc>
          <w:tcPr>
            <w:tcW w:w="3260" w:type="dxa"/>
          </w:tcPr>
          <w:p w14:paraId="383114B9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4DF4C3CA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4207FA45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64A5EC27" w14:textId="77777777" w:rsidTr="00C67304">
        <w:trPr>
          <w:trHeight w:val="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33E4ABA" w14:textId="2D193683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Environment</w:t>
            </w:r>
          </w:p>
        </w:tc>
        <w:tc>
          <w:tcPr>
            <w:tcW w:w="3260" w:type="dxa"/>
          </w:tcPr>
          <w:p w14:paraId="27C57DAA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5E72B028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70DCE0B8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29839318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617101" w14:textId="6EF39933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International student support</w:t>
            </w:r>
          </w:p>
        </w:tc>
        <w:tc>
          <w:tcPr>
            <w:tcW w:w="3260" w:type="dxa"/>
          </w:tcPr>
          <w:p w14:paraId="51390F3A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1509F213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399879C0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1AF02EAC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7AEB91D" w14:textId="77563DDE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Club and societies</w:t>
            </w:r>
          </w:p>
        </w:tc>
        <w:tc>
          <w:tcPr>
            <w:tcW w:w="3260" w:type="dxa"/>
          </w:tcPr>
          <w:p w14:paraId="45006C9F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3C53D67F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77588B98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71902C54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B3B380E" w14:textId="5DACD6DA" w:rsidR="002B3D67" w:rsidRPr="00C67304" w:rsidRDefault="002B3D67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Post PhD career support</w:t>
            </w:r>
          </w:p>
        </w:tc>
        <w:tc>
          <w:tcPr>
            <w:tcW w:w="3260" w:type="dxa"/>
          </w:tcPr>
          <w:p w14:paraId="79E23412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75F47F36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3FC13161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3D67" w14:paraId="72FC8793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6344BE1" w14:textId="69402FA9" w:rsidR="002B3D67" w:rsidRPr="00C67304" w:rsidRDefault="004E0D04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Additional Support</w:t>
            </w:r>
          </w:p>
        </w:tc>
        <w:tc>
          <w:tcPr>
            <w:tcW w:w="3260" w:type="dxa"/>
          </w:tcPr>
          <w:p w14:paraId="5F4FC81C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12BCBE0E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6DD3D76E" w14:textId="77777777" w:rsidR="002B3D67" w:rsidRDefault="002B3D67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E0D04" w14:paraId="17BBC04F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8338675" w14:textId="15C7AB94" w:rsidR="004E0D04" w:rsidRPr="00C67304" w:rsidRDefault="004E0D04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Reviews from other students</w:t>
            </w:r>
          </w:p>
        </w:tc>
        <w:tc>
          <w:tcPr>
            <w:tcW w:w="3260" w:type="dxa"/>
          </w:tcPr>
          <w:p w14:paraId="0BB9E809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76075737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12A9D0CB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E0D04" w14:paraId="74EC1DF4" w14:textId="77777777" w:rsidTr="00C67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B9B337D" w14:textId="10D6F7DD" w:rsidR="004E0D04" w:rsidRPr="00C67304" w:rsidRDefault="004E0D04" w:rsidP="002B3D67">
            <w:pPr>
              <w:rPr>
                <w:sz w:val="28"/>
                <w:szCs w:val="28"/>
                <w:lang w:val="en-US"/>
              </w:rPr>
            </w:pPr>
            <w:r w:rsidRPr="00C67304">
              <w:rPr>
                <w:sz w:val="28"/>
                <w:szCs w:val="28"/>
                <w:lang w:val="en-US"/>
              </w:rPr>
              <w:t>My thoughts</w:t>
            </w:r>
          </w:p>
        </w:tc>
        <w:tc>
          <w:tcPr>
            <w:tcW w:w="3260" w:type="dxa"/>
          </w:tcPr>
          <w:p w14:paraId="1C1329F7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763" w:type="dxa"/>
          </w:tcPr>
          <w:p w14:paraId="263D9D42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238" w:type="dxa"/>
          </w:tcPr>
          <w:p w14:paraId="24C6AD1E" w14:textId="77777777" w:rsidR="004E0D04" w:rsidRDefault="004E0D04" w:rsidP="004901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E14437D" w14:textId="77777777" w:rsidR="009B13E7" w:rsidRPr="009B13E7" w:rsidRDefault="009B13E7">
      <w:pPr>
        <w:rPr>
          <w:lang w:val="en-US"/>
        </w:rPr>
      </w:pPr>
    </w:p>
    <w:p w14:paraId="453CF725" w14:textId="77777777" w:rsidR="00490159" w:rsidRPr="009B13E7" w:rsidRDefault="00490159">
      <w:pPr>
        <w:rPr>
          <w:lang w:val="en-US"/>
        </w:rPr>
      </w:pPr>
    </w:p>
    <w:sectPr w:rsidR="00490159" w:rsidRPr="009B13E7" w:rsidSect="009B13E7">
      <w:headerReference w:type="default" r:id="rId7"/>
      <w:footerReference w:type="default" r:id="rId8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83C25" w14:textId="77777777" w:rsidR="0079666F" w:rsidRDefault="0079666F" w:rsidP="00D9001B">
      <w:pPr>
        <w:spacing w:after="0" w:line="240" w:lineRule="auto"/>
      </w:pPr>
      <w:r>
        <w:separator/>
      </w:r>
    </w:p>
  </w:endnote>
  <w:endnote w:type="continuationSeparator" w:id="0">
    <w:p w14:paraId="32DF0362" w14:textId="77777777" w:rsidR="0079666F" w:rsidRDefault="0079666F" w:rsidP="00D90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mon/Milk">
    <w:panose1 w:val="020B0603050302020204"/>
    <w:charset w:val="00"/>
    <w:family w:val="swiss"/>
    <w:notTrueType/>
    <w:pitch w:val="variable"/>
    <w:sig w:usb0="8000000F" w:usb1="00000002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6427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E18E26" w14:textId="06412849" w:rsidR="00D9001B" w:rsidRDefault="00D900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45F01A" w14:textId="19572D81" w:rsidR="00D9001B" w:rsidRDefault="00D9001B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0796FF3" wp14:editId="583EA76D">
              <wp:simplePos x="0" y="0"/>
              <wp:positionH relativeFrom="margin">
                <wp:align>center</wp:align>
              </wp:positionH>
              <wp:positionV relativeFrom="paragraph">
                <wp:posOffset>267970</wp:posOffset>
              </wp:positionV>
              <wp:extent cx="7547610" cy="284480"/>
              <wp:effectExtent l="0" t="0" r="0" b="127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47610" cy="2844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B21187" w14:textId="77777777" w:rsidR="00D9001B" w:rsidRPr="0063364B" w:rsidRDefault="0038008E" w:rsidP="00D9001B">
                          <w:pPr>
                            <w:jc w:val="center"/>
                            <w:rPr>
                              <w:lang w:val="en-US"/>
                            </w:rPr>
                          </w:pPr>
                          <w:hyperlink r:id="rId1" w:history="1">
                            <w:r w:rsidR="00D9001B" w:rsidRPr="009A45DE">
                              <w:rPr>
                                <w:rStyle w:val="Hyperlink"/>
                                <w:lang w:val="en-US"/>
                              </w:rPr>
                              <w:t>DrKenYanWong@gmail.com</w:t>
                            </w:r>
                          </w:hyperlink>
                          <w:r w:rsidR="00D9001B">
                            <w:rPr>
                              <w:lang w:val="en-US"/>
                            </w:rPr>
                            <w:tab/>
                          </w:r>
                          <w:r w:rsidR="00D9001B">
                            <w:rPr>
                              <w:lang w:val="en-US"/>
                            </w:rPr>
                            <w:tab/>
                          </w:r>
                          <w:r w:rsidR="00D9001B">
                            <w:rPr>
                              <w:lang w:val="en-US"/>
                            </w:rPr>
                            <w:tab/>
                          </w:r>
                          <w:hyperlink r:id="rId2" w:history="1">
                            <w:r w:rsidR="00D9001B" w:rsidRPr="009A45DE">
                              <w:rPr>
                                <w:rStyle w:val="Hyperlink"/>
                                <w:lang w:val="en-US"/>
                              </w:rPr>
                              <w:t>www.Drkenyanwong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796FF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21.1pt;width:594.3pt;height:22.4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" filled="f" stroked="f">
              <v:textbox>
                <w:txbxContent>
                  <w:p w14:paraId="1BB21187" w14:textId="77777777" w:rsidR="00D9001B" w:rsidRPr="0063364B" w:rsidRDefault="0038008E" w:rsidP="00D9001B">
                    <w:pPr>
                      <w:jc w:val="center"/>
                      <w:rPr>
                        <w:lang w:val="en-US"/>
                      </w:rPr>
                    </w:pPr>
                    <w:hyperlink r:id="rId3" w:history="1">
                      <w:r w:rsidR="00D9001B" w:rsidRPr="009A45DE">
                        <w:rPr>
                          <w:rStyle w:val="Hyperlink"/>
                          <w:lang w:val="en-US"/>
                        </w:rPr>
                        <w:t>DrKenYanWong@gmail.com</w:t>
                      </w:r>
                    </w:hyperlink>
                    <w:r w:rsidR="00D9001B">
                      <w:rPr>
                        <w:lang w:val="en-US"/>
                      </w:rPr>
                      <w:tab/>
                    </w:r>
                    <w:r w:rsidR="00D9001B">
                      <w:rPr>
                        <w:lang w:val="en-US"/>
                      </w:rPr>
                      <w:tab/>
                    </w:r>
                    <w:r w:rsidR="00D9001B">
                      <w:rPr>
                        <w:lang w:val="en-US"/>
                      </w:rPr>
                      <w:tab/>
                    </w:r>
                    <w:hyperlink r:id="rId4" w:history="1">
                      <w:r w:rsidR="00D9001B" w:rsidRPr="009A45DE">
                        <w:rPr>
                          <w:rStyle w:val="Hyperlink"/>
                          <w:lang w:val="en-US"/>
                        </w:rPr>
                        <w:t>www.Drkenyanwong.com</w:t>
                      </w:r>
                    </w:hyperlink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1C9891C" wp14:editId="60D6CAA0">
              <wp:simplePos x="0" y="0"/>
              <wp:positionH relativeFrom="page">
                <wp:align>right</wp:align>
              </wp:positionH>
              <wp:positionV relativeFrom="paragraph">
                <wp:posOffset>190500</wp:posOffset>
              </wp:positionV>
              <wp:extent cx="10058400" cy="819785"/>
              <wp:effectExtent l="0" t="0" r="0" b="0"/>
              <wp:wrapNone/>
              <wp:docPr id="1966121900" name="Rectangle 19661219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819785"/>
                      </a:xfrm>
                      <a:prstGeom prst="rect">
                        <a:avLst/>
                      </a:prstGeom>
                      <a:solidFill>
                        <a:srgbClr val="FFCF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2D0035" id="Rectangle 1966121900" o:spid="_x0000_s1026" style="position:absolute;margin-left:740.8pt;margin-top:15pt;width:11in;height:64.55pt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" fillcolor="#ffcf42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15071" w14:textId="77777777" w:rsidR="0079666F" w:rsidRDefault="0079666F" w:rsidP="00D9001B">
      <w:pPr>
        <w:spacing w:after="0" w:line="240" w:lineRule="auto"/>
      </w:pPr>
      <w:r>
        <w:separator/>
      </w:r>
    </w:p>
  </w:footnote>
  <w:footnote w:type="continuationSeparator" w:id="0">
    <w:p w14:paraId="566DD738" w14:textId="77777777" w:rsidR="0079666F" w:rsidRDefault="0079666F" w:rsidP="00D90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59FF" w14:textId="4A190119" w:rsidR="00D9001B" w:rsidRDefault="00D9001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E5BAEF" wp14:editId="35FE0CE5">
              <wp:simplePos x="0" y="0"/>
              <wp:positionH relativeFrom="page">
                <wp:align>right</wp:align>
              </wp:positionH>
              <wp:positionV relativeFrom="paragraph">
                <wp:posOffset>-449580</wp:posOffset>
              </wp:positionV>
              <wp:extent cx="10058400" cy="81978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819785"/>
                      </a:xfrm>
                      <a:prstGeom prst="rect">
                        <a:avLst/>
                      </a:prstGeom>
                      <a:solidFill>
                        <a:srgbClr val="FFCF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D0A0F0" id="Rectangle 1" o:spid="_x0000_s1026" style="position:absolute;margin-left:740.8pt;margin-top:-35.4pt;width:11in;height:64.5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" fillcolor="#ffcf42" stroked="f" strokeweight="1pt"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7516A595" wp14:editId="73934621">
          <wp:simplePos x="0" y="0"/>
          <wp:positionH relativeFrom="margin">
            <wp:posOffset>-320675</wp:posOffset>
          </wp:positionH>
          <wp:positionV relativeFrom="paragraph">
            <wp:posOffset>-283845</wp:posOffset>
          </wp:positionV>
          <wp:extent cx="2912338" cy="560462"/>
          <wp:effectExtent l="0" t="0" r="2540" b="0"/>
          <wp:wrapNone/>
          <wp:docPr id="9" name="Picture 9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black and white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2338" cy="560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sTCyMDW0sLS0NDBR0lEKTi0uzszPAykwqgUAUkVZDCwAAAA="/>
  </w:docVars>
  <w:rsids>
    <w:rsidRoot w:val="009B13E7"/>
    <w:rsid w:val="002037B9"/>
    <w:rsid w:val="002B3D67"/>
    <w:rsid w:val="00306A71"/>
    <w:rsid w:val="004342DC"/>
    <w:rsid w:val="0044709B"/>
    <w:rsid w:val="00490159"/>
    <w:rsid w:val="004E0D04"/>
    <w:rsid w:val="004E6A9F"/>
    <w:rsid w:val="006633D4"/>
    <w:rsid w:val="0072418F"/>
    <w:rsid w:val="00761C70"/>
    <w:rsid w:val="0079666F"/>
    <w:rsid w:val="009B13E7"/>
    <w:rsid w:val="00BD5058"/>
    <w:rsid w:val="00C67304"/>
    <w:rsid w:val="00D66916"/>
    <w:rsid w:val="00D9001B"/>
    <w:rsid w:val="00D96D1A"/>
    <w:rsid w:val="00F04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157B9A"/>
  <w15:chartTrackingRefBased/>
  <w15:docId w15:val="{CE2DBC1F-1737-4CE8-821C-AC2C12860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1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49015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4">
    <w:name w:val="Grid Table 5 Dark Accent 4"/>
    <w:basedOn w:val="TableNormal"/>
    <w:uiPriority w:val="50"/>
    <w:rsid w:val="0049015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90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01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90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01B"/>
    <w:rPr>
      <w:lang w:val="en-GB"/>
    </w:rPr>
  </w:style>
  <w:style w:type="character" w:styleId="Hyperlink">
    <w:name w:val="Hyperlink"/>
    <w:basedOn w:val="DefaultParagraphFont"/>
    <w:uiPriority w:val="99"/>
    <w:unhideWhenUsed/>
    <w:rsid w:val="00D900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rKenYanWong@gmail.com" TargetMode="External"/><Relationship Id="rId2" Type="http://schemas.openxmlformats.org/officeDocument/2006/relationships/hyperlink" Target="http://www.Drkenyanwong.com" TargetMode="External"/><Relationship Id="rId1" Type="http://schemas.openxmlformats.org/officeDocument/2006/relationships/hyperlink" Target="mailto:DrKenYanWong@gmail.com" TargetMode="External"/><Relationship Id="rId4" Type="http://schemas.openxmlformats.org/officeDocument/2006/relationships/hyperlink" Target="http://www.Drkenyanwo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E354A-6414-495F-9B72-170716F59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Ken Yan Wong</dc:creator>
  <cp:keywords/>
  <dc:description/>
  <cp:lastModifiedBy>Dr Ken Yan Wong</cp:lastModifiedBy>
  <cp:revision>7</cp:revision>
  <dcterms:created xsi:type="dcterms:W3CDTF">2023-07-03T08:58:00Z</dcterms:created>
  <dcterms:modified xsi:type="dcterms:W3CDTF">2023-11-13T17:06:00Z</dcterms:modified>
</cp:coreProperties>
</file>